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27F60F08" w:rsidR="00F47260" w:rsidRPr="00F47260" w:rsidRDefault="002E0068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1/0</w:t>
      </w:r>
      <w:r w:rsidR="00B37972">
        <w:rPr>
          <w:rFonts w:ascii="Lato" w:hAnsi="Lato"/>
          <w:sz w:val="24"/>
          <w:szCs w:val="24"/>
        </w:rPr>
        <w:t>8</w:t>
      </w:r>
      <w:r>
        <w:rPr>
          <w:rFonts w:ascii="Lato" w:hAnsi="Lato"/>
          <w:sz w:val="24"/>
          <w:szCs w:val="24"/>
        </w:rPr>
        <w:t>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7B7293B7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B37972">
        <w:rPr>
          <w:rFonts w:ascii="Lato" w:hAnsi="Lato"/>
          <w:color w:val="000000"/>
          <w:sz w:val="24"/>
          <w:szCs w:val="24"/>
        </w:rPr>
        <w:t xml:space="preserve"> two</w:t>
      </w:r>
      <w:r w:rsidR="00E77257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7534CB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B37972">
        <w:rPr>
          <w:rFonts w:ascii="Lato" w:hAnsi="Lato"/>
          <w:color w:val="000000"/>
          <w:sz w:val="24"/>
          <w:szCs w:val="24"/>
        </w:rPr>
        <w:t xml:space="preserve">s 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84730F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84730F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6A19FA" w14:textId="77777777" w:rsidR="0084730F" w:rsidRDefault="0084730F" w:rsidP="00271D05">
      <w:r>
        <w:separator/>
      </w:r>
    </w:p>
  </w:endnote>
  <w:endnote w:type="continuationSeparator" w:id="0">
    <w:p w14:paraId="037A3149" w14:textId="77777777" w:rsidR="0084730F" w:rsidRDefault="0084730F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D4AEE9" w14:textId="77777777" w:rsidR="0084730F" w:rsidRDefault="0084730F" w:rsidP="00271D05">
      <w:r>
        <w:separator/>
      </w:r>
    </w:p>
  </w:footnote>
  <w:footnote w:type="continuationSeparator" w:id="0">
    <w:p w14:paraId="70E7D108" w14:textId="77777777" w:rsidR="0084730F" w:rsidRDefault="0084730F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s6gFAJ9jcIU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667F9"/>
    <w:rsid w:val="00172577"/>
    <w:rsid w:val="00190A73"/>
    <w:rsid w:val="001B00E4"/>
    <w:rsid w:val="001B1983"/>
    <w:rsid w:val="001B7AE5"/>
    <w:rsid w:val="001D7413"/>
    <w:rsid w:val="001E6E59"/>
    <w:rsid w:val="002000C6"/>
    <w:rsid w:val="00201BFB"/>
    <w:rsid w:val="00217F7E"/>
    <w:rsid w:val="00234599"/>
    <w:rsid w:val="0027096F"/>
    <w:rsid w:val="00271D05"/>
    <w:rsid w:val="002955F3"/>
    <w:rsid w:val="002A5B2A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534C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4730F"/>
    <w:rsid w:val="00862C45"/>
    <w:rsid w:val="008854CB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B181B"/>
    <w:rsid w:val="00B012AF"/>
    <w:rsid w:val="00B04ABF"/>
    <w:rsid w:val="00B05E55"/>
    <w:rsid w:val="00B07D87"/>
    <w:rsid w:val="00B37972"/>
    <w:rsid w:val="00B41D7C"/>
    <w:rsid w:val="00B501F6"/>
    <w:rsid w:val="00B645D8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96BE2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A00EA"/>
    <w:rsid w:val="00DA3A19"/>
    <w:rsid w:val="00DB4EC0"/>
    <w:rsid w:val="00DB4F7E"/>
    <w:rsid w:val="00DF7748"/>
    <w:rsid w:val="00E23C0F"/>
    <w:rsid w:val="00E262BC"/>
    <w:rsid w:val="00E37958"/>
    <w:rsid w:val="00E525E6"/>
    <w:rsid w:val="00E77257"/>
    <w:rsid w:val="00E8116B"/>
    <w:rsid w:val="00E936F4"/>
    <w:rsid w:val="00EA5884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1-09T02:27:00Z</dcterms:created>
  <dcterms:modified xsi:type="dcterms:W3CDTF">2021-01-09T02:27:00Z</dcterms:modified>
</cp:coreProperties>
</file>